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Internship</w:t>
      </w:r>
      <w:r>
        <w:t xml:space="preserve"> </w:t>
      </w:r>
      <w:r>
        <w:t xml:space="preserve">in</w:t>
      </w:r>
      <w:r>
        <w:t xml:space="preserve"> </w:t>
      </w:r>
      <w:r>
        <w:t xml:space="preserve">Bangladesh</w:t>
      </w:r>
      <w:r>
        <w:t xml:space="preserve"> </w:t>
      </w:r>
      <w:r>
        <w:t xml:space="preserve">Dhaka</w:t>
      </w:r>
    </w:p>
    <w:bookmarkStart w:id="20" w:name="internship-application-letter"/>
    <w:p>
      <w:pPr>
        <w:pStyle w:val="Heading1"/>
      </w:pPr>
      <w:r>
        <w:t xml:space="preserve">INTERNSHIP APPLICATION LETTER</w:t>
      </w:r>
    </w:p>
    <w:p>
      <w:pPr>
        <w:pStyle w:val="FirstParagraph"/>
      </w:pPr>
      <w:r>
        <w:t xml:space="preserve">[Your Full Name]</w:t>
      </w:r>
      <w:r>
        <w:br/>
      </w:r>
      <w:r>
        <w:t xml:space="preserve">Student of Veterinary Science, University of Dhaka</w:t>
      </w:r>
      <w:r>
        <w:br/>
      </w:r>
      <w:r>
        <w:t xml:space="preserve">Dhaka, Bangladesh | +880 XXX-XXXXXXX | your.email@univ.edu.bd</w:t>
      </w:r>
    </w:p>
    <w:bookmarkEnd w:id="20"/>
    <w:p>
      <w:pPr>
        <w:pStyle w:val="BodyText"/>
      </w:pPr>
      <w:r>
        <w:t xml:space="preserve">Dear Hiring Manager,</w:t>
      </w:r>
    </w:p>
    <w:p>
      <w:pPr>
        <w:pStyle w:val="BodyText"/>
      </w:pPr>
      <w:r>
        <w:t xml:space="preserve">I am writing this Internship Application Letter with profound enthusiasm to express my earnest interest in the Veterinary Internship position at your esteemed institution in Bangladesh Dhaka. As a final-year student pursuing my Bachelor of Veterinary Science (B.V.Sc.) at the University of Dhaka, I have meticulously prepared myself for a career dedicated to animal health and welfare within our vibrant community. Having followed your clinic's pioneering work in rural animal healthcare outreach programs across Bangladesh Dhaka, I am confident that this internship represents the ideal platform to channel my academic knowledge into meaningful practice while contributing to veterinary medicine in our nation.</w:t>
      </w:r>
    </w:p>
    <w:p>
      <w:pPr>
        <w:pStyle w:val="BodyText"/>
      </w:pPr>
      <w:r>
        <w:t xml:space="preserve">The decision to pursue a career as a Veterinarian is deeply rooted in my childhood experiences observing our family's livestock management practices near Narayanganj, an area within Greater Dhaka. Witnessing the critical role of accessible veterinary services during livestock disease outbreaks ignited my passion for preventive medicine and community health. This commitment has been rigorously cultivated through four years of rigorous academic training at the Faculty of Veterinary Science, University of Dhaka – where I maintained a consistent GPA above 3.7/4.0 while completing specialized coursework in Comparative Pathology, Animal Epidemiology, and Zoonotic Disease Management. Crucially, my curriculum included mandatory field practicums across 12 districts of Bangladesh including Dhaka City Corporation's peri-urban zones, where I assisted in deworming campaigns and vaccination drives that directly served over 500 households.</w:t>
      </w:r>
    </w:p>
    <w:p>
      <w:pPr>
        <w:pStyle w:val="BodyText"/>
      </w:pPr>
      <w:r>
        <w:t xml:space="preserve">What particularly draws me to your organization is your exceptional model of integrating advanced clinical care with grassroots veterinary education – a philosophy I have studied extensively through your published reports on "Urban Animal Health Initiatives in Dhaka." Your clinic's innovative mobile veterinary unit that services informal settlements like Khulshi and Taltola has inspired my own academic project on canine rabies control strategies for high-density urban populations. During my recent fieldwork with the Department of Livestock Services in Dhaka North, I documented 187 cases of preventable diseases in companion animals due to limited access to veterinary services – a challenge your organization actively mitigates through community clinics across Bangladesh Dhaka. This tangible impact aligns perfectly with my aspiration to become a Veterinarian who bridges clinical expertise and public health advocacy.</w:t>
      </w:r>
    </w:p>
    <w:p>
      <w:pPr>
        <w:pStyle w:val="BodyText"/>
      </w:pPr>
      <w:r>
        <w:t xml:space="preserve">My practical experience extends beyond academic requirements. As Vice-President of the Dhaka University Veterinary Students' Association, I organized two major veterinary health camps in Mirpur-10 that provided free consultations to 327 animals – a project directly supported by your clinic's former intern coordinator. Additionally, I completed a six-month clinical internship at the Bangladesh Animal Hospital in Dhaka where I assisted in 24/7 emergency care, surgical procedures under supervision, and laboratory diagnostics for infectious diseases including Feline Leukemia Virus (FeLV) and Canine Parvovirus. My technical competencies include diagnostic imaging interpretation, basic surgical assistance, veterinary record-keeping using digital systems like VETsoft BD (commonly used in Dhaka clinics), and compassionate client communication in multilingual settings – skills I consistently applied while interacting with Bengali-speaking pet owners across Dhaka's diverse neighborhoods.</w:t>
      </w:r>
    </w:p>
    <w:p>
      <w:pPr>
        <w:pStyle w:val="BodyText"/>
      </w:pPr>
      <w:r>
        <w:t xml:space="preserve">I am particularly eager to contribute to your ongoing initiatives addressing the unique challenges of veterinary medicine in Bangladesh Dhaka. The urban-rural divide in veterinary access remains acute, with only 12% of rural animals receiving regular care compared to 65% in Dhaka City (per Department of Livestock Statistics 2023). My research on "Vector-Borne Disease Surveillance Strategies for Urban Canine Populations" has equipped me with methodologies to support your team's data collection efforts during the upcoming monsoon season. Furthermore, as a native of Dhaka with fluency in both Bengali and English, I can effectively facilitate communication between international veterinary teams and local communities – a capability critical for collaborative projects like your partnership with World Animal Protection in Bangladesh.</w:t>
      </w:r>
    </w:p>
    <w:p>
      <w:pPr>
        <w:pStyle w:val="BodyText"/>
      </w:pPr>
      <w:r>
        <w:t xml:space="preserve">My academic journey has prepared me to embrace the demanding nature of veterinary practice in our dynamic metropolis. The intensive clinical rotations at the University of Dhaka's Teaching Hospital exposed me to complex cases including traumatic injuries from road accidents (a leading cause of animal mortality in Dhaka) and zoonotic disease outbreaks like avian influenza. I have developed resilience through working 12-hour shifts during emergency response drills, always prioritizing patient welfare while maintaining meticulous documentation – a skill essential for the high-stakes environment of Bangladesh Dhaka's veterinary clinics. I am equally committed to ethical practice, having earned certification in Veterinary Ethics from the Bangladesh Veterinary Council (BVC) in 2023.</w:t>
      </w:r>
    </w:p>
    <w:p>
      <w:pPr>
        <w:pStyle w:val="BodyText"/>
      </w:pPr>
      <w:r>
        <w:t xml:space="preserve">As I prepare to graduate with honors this December, this Internship Application Letter represents not merely an application, but a declaration of my commitment to elevate veterinary medicine across Bangladesh Dhaka. I am eager to learn from your skilled team while contributing my energy and fresh perspectives on urban animal health challenges. My academic foundation, hands-on experience in Dhaka's unique clinical settings, and unwavering dedication to compassionate care position me to make immediate contributions during the internship period.</w:t>
      </w:r>
    </w:p>
    <w:p>
      <w:pPr>
        <w:pStyle w:val="BodyText"/>
      </w:pPr>
      <w:r>
        <w:t xml:space="preserve">I would be honored to discuss how my qualifications align with your clinic's mission during an interview at your earliest convenience. Thank you for considering my application as I seek to embark on this vital step toward becoming a Veterinarian who serves the animals and communities of Bangladesh Dhaka with excellence, empathy, and expertise. I have attached my CV detailing further academic achievements and references from Dr. A.K.M. Rahman (Head of Clinical Services) at University of Dhaka Veterinary Hospital.</w:t>
      </w:r>
    </w:p>
    <w:p>
      <w:pPr>
        <w:pStyle w:val="BodyText"/>
      </w:pPr>
      <w:r>
        <w:t xml:space="preserve">Sincerely,</w:t>
      </w:r>
      <w:r>
        <w:br/>
      </w:r>
      <w:r>
        <w:br/>
      </w:r>
      <w:r>
        <w:br/>
      </w:r>
      <w:r>
        <w:t xml:space="preserve">[Your Full Name]</w:t>
      </w:r>
      <w:r>
        <w:br/>
      </w:r>
      <w:r>
        <w:t xml:space="preserve">Final Year B.V.Sc. Student</w:t>
      </w:r>
      <w:r>
        <w:br/>
      </w:r>
      <w:r>
        <w:t xml:space="preserve">Faculty of Veterinary Science, University of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y Internship in Bangladesh Dhaka</dc:title>
  <dc:creator/>
  <dc:language>en</dc:language>
  <cp:keywords/>
  <dcterms:created xsi:type="dcterms:W3CDTF">2026-07-23T10:45:43Z</dcterms:created>
  <dcterms:modified xsi:type="dcterms:W3CDTF">2026-07-23T10:45:43Z</dcterms:modified>
</cp:coreProperties>
</file>

<file path=docProps/custom.xml><?xml version="1.0" encoding="utf-8"?>
<Properties xmlns="http://schemas.openxmlformats.org/officeDocument/2006/custom-properties" xmlns:vt="http://schemas.openxmlformats.org/officeDocument/2006/docPropsVTypes"/>
</file>